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ron de Bo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r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 Bo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6 Brookside L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ron.oostervel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0746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s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lk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